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38 (37,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4,18 (15,7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oso (%)</w:t>
            </w:r>
          </w:p>
        </w:tc>
        <w:tc>
          <w:p>
            <w:pPr>
              <w:pStyle w:val="Compact"/>
              <w:jc w:val="center"/>
            </w:pPr>
            <w:r>
              <w:t xml:space="preserve">205 (56,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,63 (0,1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5,86 (19,3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,59 (6,4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15 (34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29 (62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11 ( 3,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0 (14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50 (14,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570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